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p w:rsidR="008E062E" w:rsidRPr="00383CCC" w:rsidRDefault="00081A24" w:rsidP="003622CD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EF392D" id="Rectangle 1" o:spid="_x0000_s1026" style="position:absolute;margin-left:-.4pt;margin-top:16.3pt;width:250.1pt;height:1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" filled="f" strokecolor="black [3213]" strokeweight="1pt"/>
            </w:pict>
          </mc:Fallback>
        </mc:AlternateContent>
      </w:r>
      <w:bookmarkEnd w:id="0"/>
      <w:r w:rsidR="004A05CF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A05CF" w:rsidRDefault="004A05CF" w:rsidP="004A05CF">
                            <w:pPr>
                              <w:jc w:val="center"/>
                            </w:pPr>
                          </w:p>
                          <w:p w:rsidR="004A05CF" w:rsidRDefault="004A05CF" w:rsidP="004A05CF">
                            <w:pPr>
                              <w:jc w:val="center"/>
                            </w:pPr>
                          </w:p>
                          <w:p w:rsidR="004A05CF" w:rsidRDefault="004A05CF" w:rsidP="004A05CF">
                            <w:pPr>
                              <w:jc w:val="center"/>
                            </w:pPr>
                            <w:r>
                              <w:t xml:space="preserve"> 3</w:t>
                            </w:r>
                          </w:p>
                          <w:p w:rsidR="004A05CF" w:rsidRDefault="004A05CF" w:rsidP="004A05CF">
                            <w:pPr>
                              <w:jc w:val="center"/>
                            </w:pPr>
                          </w:p>
                          <w:p w:rsidR="004A05CF" w:rsidRDefault="004A05CF" w:rsidP="004A05C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21" o:spid="_x0000_s1026" style="position:absolute;margin-left:149.15pt;margin-top:134.05pt;width:33.9pt;height:32.8pt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" filled="f" strokecolor="black [3213]" strokeweight="1pt">
                <v:textbox>
                  <w:txbxContent>
                    <w:p w:rsidR="004A05CF" w:rsidRDefault="004A05CF" w:rsidP="004A05CF">
                      <w:pPr>
                        <w:jc w:val="center"/>
                      </w:pPr>
                    </w:p>
                    <w:p w:rsidR="004A05CF" w:rsidRDefault="004A05CF" w:rsidP="004A05CF">
                      <w:pPr>
                        <w:jc w:val="center"/>
                      </w:pPr>
                    </w:p>
                    <w:p w:rsidR="004A05CF" w:rsidRDefault="004A05CF" w:rsidP="004A05CF">
                      <w:pPr>
                        <w:jc w:val="center"/>
                      </w:pPr>
                      <w:r>
                        <w:t xml:space="preserve"> 3</w:t>
                      </w:r>
                    </w:p>
                    <w:p w:rsidR="004A05CF" w:rsidRDefault="004A05CF" w:rsidP="004A05CF">
                      <w:pPr>
                        <w:jc w:val="center"/>
                      </w:pPr>
                    </w:p>
                    <w:p w:rsidR="004A05CF" w:rsidRDefault="004A05CF" w:rsidP="004A05C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86966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CF1275" id="Rectangle 20" o:spid="_x0000_s1026" style="position:absolute;margin-left:6.6pt;margin-top:134.05pt;width:134.25pt;height:72.3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" filled="f" strokecolor="black [3213]" strokeweight="1pt"/>
            </w:pict>
          </mc:Fallback>
        </mc:AlternateContent>
      </w:r>
      <w:r w:rsidR="007C51F8"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C988378" wp14:editId="11F879EC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B9F45A" id="Rectangle 64" o:spid="_x0000_s1026" style="position:absolute;margin-left:166.2pt;margin-top:402.9pt;width:59.1pt;height:27.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ZlWcg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yl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Yyy0F0XM/km/iG1w5gnbuMxZ&#10;YSIrkLsHf1AuUr962Gchl8vihj3wlK7tgxc5eMYpw/u4e6LgB04kDObG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CtpZlW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="007C51F8"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49BCA3A" wp14:editId="67A9CB90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0377CF" id="Rectangle 63" o:spid="_x0000_s1026" style="position:absolute;margin-left:159.9pt;margin-top:362.8pt;width:66.35pt;height:34.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" fillcolor="yellow" strokecolor="windowText" strokeweight="1pt">
                <v:fill opacity="19018f"/>
              </v:rect>
            </w:pict>
          </mc:Fallback>
        </mc:AlternateContent>
      </w:r>
      <w:r w:rsidR="007C51F8"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E4BB2D7" wp14:editId="5918B799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3E7C98" id="Rectangle 62" o:spid="_x0000_s1026" style="position:absolute;margin-left:159.95pt;margin-top:362.8pt;width:66.35pt;height:73.1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8IL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09qSm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" filled="f" strokecolor="windowText" strokeweight="1pt"/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E4BB2D7" wp14:editId="5918B799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9A69B2" id="Rectangle 59" o:spid="_x0000_s1026" style="position:absolute;margin-left:90.1pt;margin-top:362.8pt;width:66.35pt;height:73.1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lJGBpn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49BCA3A" wp14:editId="67A9CB90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6CDFF1" id="Rectangle 60" o:spid="_x0000_s1026" style="position:absolute;margin-left:90.1pt;margin-top:362.8pt;width:66.35pt;height:34.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" fillcolor="yellow" strokecolor="windowText" strokeweight="1pt">
                <v:fill opacity="19018f"/>
              </v:rect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C988378" wp14:editId="11F879EC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0FCEB" id="Rectangle 61" o:spid="_x0000_s1026" style="position:absolute;margin-left:96.4pt;margin-top:402.9pt;width:59.1pt;height:27.3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Ku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zF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oAmqK2L2T/pFbIMzT9jGZc4K&#10;E1mB3D34g3KR+tXDPgu5XBY37IGndG0fvMjBM04Z3sfdEwU/cCJhMDfuZR1o/o4avW9PjuUmuVYV&#10;3rzhiglmBTtUZjnse17SQ714vX2VFr8A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OG0q4l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="002C7C0B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49BCA3A" wp14:editId="67A9CB90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EDAF49" id="Rectangle 54" o:spid="_x0000_s1026" style="position:absolute;margin-left:22.45pt;margin-top:362.8pt;width:66.35pt;height:34.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" fillcolor="yellow" strokecolor="windowText" strokeweight="1pt">
                <v:fill opacity="19018f"/>
              </v:rect>
            </w:pict>
          </mc:Fallback>
        </mc:AlternateContent>
      </w:r>
      <w:r w:rsidR="00145E77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C988378" wp14:editId="11F879EC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1EC075" id="Rectangle 55" o:spid="_x0000_s1026" style="position:absolute;margin-left:28.75pt;margin-top:402.9pt;width:59.1pt;height:27.3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8+ecg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2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" filled="f" strokecolor="windowText" strokeweight="1pt"/>
            </w:pict>
          </mc:Fallback>
        </mc:AlternateContent>
      </w:r>
      <w:r w:rsidR="00145E77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E4BB2D7" wp14:editId="5918B799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65F09F" id="Rectangle 53" o:spid="_x0000_s1026" style="position:absolute;margin-left:22.65pt;margin-top:362.8pt;width:66.35pt;height:73.1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ZTD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dMi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BNtZTD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E4BB2D7" wp14:editId="5918B799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D420EA" id="Rectangle 49" o:spid="_x0000_s1026" style="position:absolute;margin-left:160.05pt;margin-top:289.3pt;width:66.35pt;height:73.1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g+/cg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" filled="f" strokecolor="windowText" strokeweight="1pt"/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49BCA3A" wp14:editId="67A9CB90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92EBF5" id="Rectangle 50" o:spid="_x0000_s1026" style="position:absolute;margin-left:160.05pt;margin-top:289.3pt;width:66.35pt;height:34.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vY3cQ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" filled="f" strokecolor="windowText" strokeweight="1pt"/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C988378" wp14:editId="11F879EC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91C525" id="Rectangle 51" o:spid="_x0000_s1026" style="position:absolute;margin-left:166.35pt;margin-top:329.4pt;width:59.1pt;height:27.3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TijcQ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8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oAmqK2L2T/pZbIMz37GNq5wV&#10;JrICuXvwB+Uy9auHfRZytSpu2ANP6cY+eJGDZ5wyvI/77xT8wImEwdy653WgxRtq9L49OVbb5FpV&#10;ePOKKyaYFexQmeWw73lJj/Xi9fpVWv4C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h6E4o3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E4BB2D7" wp14:editId="5918B799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B9479D" id="Rectangle 45" o:spid="_x0000_s1026" style="position:absolute;margin-left:90.45pt;margin-top:289.65pt;width:66.35pt;height:73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Rb5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" filled="f" strokecolor="windowText" strokeweight="1pt"/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49BCA3A" wp14:editId="67A9CB90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EA7AB0" id="Rectangle 46" o:spid="_x0000_s1026" style="position:absolute;margin-left:90.45pt;margin-top:289.65pt;width:66.35pt;height:34.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nQN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" filled="f" strokecolor="windowText" strokeweight="1pt"/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C988378" wp14:editId="11F879EC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7228CD" id="Rectangle 47" o:spid="_x0000_s1026" style="position:absolute;margin-left:97.15pt;margin-top:329.75pt;width:59.1pt;height:27.3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bqZ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w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ASsbqZ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 w:rsidR="004A5F84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DE5954" id="Rectangle 29" o:spid="_x0000_s1026" style="position:absolute;margin-left:28.4pt;margin-top:329.8pt;width:59.15pt;height:27.3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c9clQIAAIUFAAAOAAAAZHJzL2Uyb0RvYy54bWysVMFu2zAMvQ/YPwi6r7bTZG2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FJz1y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 w:rsidR="00785C1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65EDA8" id="Rectangle 15" o:spid="_x0000_s1026" style="position:absolute;margin-left:187.05pt;margin-top:1.2pt;width:12pt;height:8.6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Xj9WF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 w:rsidR="00020D9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AA674C" id="Rectangle 12" o:spid="_x0000_s1026" style="position:absolute;margin-left:14.25pt;margin-top:1.2pt;width:42pt;height:8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h27lAIAAIU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GPeHbu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 w:rsidR="00020D92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C7C182E" wp14:editId="0FB85F40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71B8A3" id="Rectangle 2" o:spid="_x0000_s1026" style="position:absolute;margin-left:232.45pt;margin-top:1pt;width:12pt;height:8.85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" filled="f" strokecolor="black [3213]" strokeweight="1pt"/>
            </w:pict>
          </mc:Fallback>
        </mc:AlternateContent>
      </w:r>
      <w:r w:rsidR="00832E8C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0AE07C3" wp14:editId="6F6CA3E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91CEE7" id="Rectangle 39" o:spid="_x0000_s1026" style="position:absolute;margin-left:202.1pt;margin-top:1.3pt;width:25.1pt;height:9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Ly4cQIAAN0EAAAOAAAAZHJzL2Uyb0RvYy54bWysVF1P2zAUfZ+0/2D5faQpj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IWkvLh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 w:rsidR="00903A7D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39E2A5" id="Rectangle 35" o:spid="_x0000_s1026" style="position:absolute;margin-left:142.8pt;margin-top:473pt;width:104.2pt;height:42.3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FMp48Z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 w:rsidR="001824FE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985C4" id="Rectangle 38" o:spid="_x0000_s1026" style="position:absolute;margin-left:6.75pt;margin-top:475.65pt;width:134.25pt;height:9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VFPft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 w:rsidR="00E62F80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A7CD092" wp14:editId="615A4DE0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096005" id="Rectangle 37" o:spid="_x0000_s1026" style="position:absolute;margin-left:142.85pt;margin-top:516.85pt;width:104.2pt;height:42.3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" filled="f" strokecolor="windowText" strokeweight="1pt"/>
            </w:pict>
          </mc:Fallback>
        </mc:AlternateContent>
      </w:r>
      <w:r w:rsidR="007051B5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215881" id="Rectangle 34" o:spid="_x0000_s1026" style="position:absolute;margin-left:0;margin-top:605.05pt;width:247.85pt;height:21.5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N79gyW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 w:rsidR="007051B5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755EB2" id="Rectangle 33" o:spid="_x0000_s1026" style="position:absolute;margin-left:6.75pt;margin-top:475.65pt;width:134.25pt;height:129.3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" filled="f" strokecolor="black [3213]" strokeweight="1pt"/>
            </w:pict>
          </mc:Fallback>
        </mc:AlternateContent>
      </w:r>
      <w:r w:rsidR="000D0AA3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4946F" id="Rectangle 32" o:spid="_x0000_s1026" style="position:absolute;margin-left:0;margin-top:445.65pt;width:247.85pt;height:159.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" filled="f" strokecolor="black [3213]" strokeweight="1pt"/>
            </w:pict>
          </mc:Fallback>
        </mc:AlternateContent>
      </w:r>
      <w:r w:rsidR="000D0AA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E3787" w:rsidRDefault="001E3787" w:rsidP="001E3787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26" style="position:absolute;margin-left:0;margin-top:263.8pt;width:247.85pt;height:181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" filled="f" strokecolor="black [3213]" strokeweight="1pt">
                <v:textbox>
                  <w:txbxContent>
                    <w:p w:rsidR="001E3787" w:rsidRDefault="001E3787" w:rsidP="001E3787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 w:rsidR="001E3787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390EA1" id="Rectangle 19" o:spid="_x0000_s1026" style="position:absolute;margin-left:22.15pt;margin-top:289.65pt;width:66.35pt;height:34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" filled="f" strokecolor="black [3213]" strokeweight="1pt"/>
            </w:pict>
          </mc:Fallback>
        </mc:AlternateContent>
      </w:r>
      <w:r w:rsidR="001E3787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281F13" id="Rectangle 18" o:spid="_x0000_s1026" style="position:absolute;margin-left:22.15pt;margin-top:289.65pt;width:66.35pt;height:73.1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EX3ik+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 w:rsidR="00A63524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894E07A" id="Rectangle 16" o:spid="_x0000_s1026" style="position:absolute;margin-left:6.75pt;margin-top:129.9pt;width:134.25pt;height:122.6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" filled="f" strokecolor="black [3213]" strokeweight="1pt"/>
            </w:pict>
          </mc:Fallback>
        </mc:AlternateContent>
      </w:r>
      <w:r w:rsidR="006B4F5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FFA6E5" id="Rectangle 11" o:spid="_x0000_s1026" style="position:absolute;margin-left:3.75pt;margin-top:-.45pt;width:10.5pt;height:11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" filled="f" strokecolor="black [3213]" strokeweight="1pt"/>
            </w:pict>
          </mc:Fallback>
        </mc:AlternateContent>
      </w:r>
      <w:r w:rsidR="00DB547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107EC2" id="Rectangle 14" o:spid="_x0000_s1026" style="position:absolute;margin-left:164.25pt;margin-top:.95pt;width:19.5pt;height:9.1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ABGHM+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 w:rsidR="00F156D5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FCCBFB" id="Rectangle 13" o:spid="_x0000_s1026" style="position:absolute;margin-left:159pt;margin-top:-3.2pt;width:86.25pt;height:17.2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" filled="f" strokecolor="black [3213]" strokeweight="1pt"/>
            </w:pict>
          </mc:Fallback>
        </mc:AlternateContent>
      </w:r>
      <w:r w:rsidR="00C13721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E8F215" id="Rectangle 10" o:spid="_x0000_s1026" style="position:absolute;margin-left:0;margin-top:-3.2pt;width:250.1pt;height:17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G0hlA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" filled="f" strokecolor="black [3213]" strokeweight="1pt"/>
            </w:pict>
          </mc:Fallback>
        </mc:AlternateContent>
      </w:r>
      <w:r w:rsidR="009A5382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24BA0A" wp14:editId="0E01D36C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8ED536" id="Rectangle 9" o:spid="_x0000_s1026" style="position:absolute;margin-left:146.25pt;margin-top:209pt;width:103.85pt;height:39.4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" filled="f" strokecolor="windowText" strokeweight="1pt"/>
            </w:pict>
          </mc:Fallback>
        </mc:AlternateContent>
      </w:r>
      <w:r w:rsidR="0010078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24BA0A" wp14:editId="0E01D36C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8C6CD6" id="Rectangle 8" o:spid="_x0000_s1026" style="position:absolute;margin-left:146.25pt;margin-top:169.15pt;width:103.8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4vubwIAANw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" filled="f" strokecolor="windowText" strokeweight="1pt"/>
            </w:pict>
          </mc:Fallback>
        </mc:AlternateContent>
      </w:r>
      <w:r w:rsidR="00843888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24CDB8" id="Rectangle 6" o:spid="_x0000_s1026" style="position:absolute;margin-left:146.25pt;margin-top:129.9pt;width:103.85pt;height:39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" filled="f" strokecolor="black [3213]" strokeweight="1pt"/>
            </w:pict>
          </mc:Fallback>
        </mc:AlternateContent>
      </w:r>
      <w:r w:rsidR="0034319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4BA1D8" id="Rectangle 5" o:spid="_x0000_s1026" style="position:absolute;margin-left:0;margin-top:129.9pt;width:250.1pt;height:12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" filled="f" strokecolor="black [3213]" strokeweight="1pt"/>
            </w:pict>
          </mc:Fallback>
        </mc:AlternateContent>
      </w:r>
      <w:r w:rsidR="0042243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994A95" id="Rectangle 3" o:spid="_x0000_s1026" style="position:absolute;margin-left:6.75pt;margin-top:20.8pt;width:134.25pt;height:9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DdAlQIAAIUFAAAOAAAAZHJzL2Uyb0RvYy54bWysVMFu2zAMvQ/YPwi6r7bTdGm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ZzDdAlQIAAIU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</w:p>
    <w:p w:rsidR="004A5F84" w:rsidRDefault="006F59A5"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FCD6F5" id="Rectangle 27" o:spid="_x0000_s1026" style="position:absolute;margin-left:149.2pt;margin-top:189.6pt;width:34.5pt;height:33.1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" filled="f" strokecolor="black [3213]" strokeweight="1pt"/>
            </w:pict>
          </mc:Fallback>
        </mc:AlternateContent>
      </w:r>
      <w:r w:rsidR="00081A24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92F506" id="Rectangle 26" o:spid="_x0000_s1026" style="position:absolute;margin-left:149.2pt;margin-top:150.45pt;width:33.9pt;height:31.7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" filled="f" strokecolor="black [3213]" strokeweight="1pt"/>
            </w:pict>
          </mc:Fallback>
        </mc:AlternateContent>
      </w:r>
    </w:p>
    <w:sectPr w:rsidR="004A5F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rY0MTAyMTc1NjdS0lEKTi0uzszPAykwNKgFAP6JHxQtAAAA"/>
    <w:docVar w:name="dgnword-docGUID" w:val="{C40B0610-7D3B-4653-A3F6-7DEBBABCD572}"/>
    <w:docVar w:name="dgnword-eventsink" w:val="682682752"/>
  </w:docVars>
  <w:rsids>
    <w:rsidRoot w:val="009421D3"/>
    <w:rsid w:val="00012A08"/>
    <w:rsid w:val="00020D92"/>
    <w:rsid w:val="00031712"/>
    <w:rsid w:val="00081A24"/>
    <w:rsid w:val="000A4D63"/>
    <w:rsid w:val="000D0AA3"/>
    <w:rsid w:val="000F1CB2"/>
    <w:rsid w:val="000F6BE3"/>
    <w:rsid w:val="0010078C"/>
    <w:rsid w:val="00145E77"/>
    <w:rsid w:val="00153765"/>
    <w:rsid w:val="001824FE"/>
    <w:rsid w:val="00182B45"/>
    <w:rsid w:val="001E3787"/>
    <w:rsid w:val="002C7C0B"/>
    <w:rsid w:val="00327A29"/>
    <w:rsid w:val="00343196"/>
    <w:rsid w:val="003622CD"/>
    <w:rsid w:val="00383CCC"/>
    <w:rsid w:val="003B776C"/>
    <w:rsid w:val="00422430"/>
    <w:rsid w:val="00466FF7"/>
    <w:rsid w:val="00467B4D"/>
    <w:rsid w:val="004A05CF"/>
    <w:rsid w:val="004A5F84"/>
    <w:rsid w:val="004C77F1"/>
    <w:rsid w:val="004D72FA"/>
    <w:rsid w:val="004E19A8"/>
    <w:rsid w:val="004E4D97"/>
    <w:rsid w:val="00573F69"/>
    <w:rsid w:val="005F1F9E"/>
    <w:rsid w:val="006604C8"/>
    <w:rsid w:val="00693F99"/>
    <w:rsid w:val="006A12C6"/>
    <w:rsid w:val="006B4F50"/>
    <w:rsid w:val="006F59A5"/>
    <w:rsid w:val="007051B5"/>
    <w:rsid w:val="00781510"/>
    <w:rsid w:val="00785C1A"/>
    <w:rsid w:val="007A0AE0"/>
    <w:rsid w:val="007C3DAC"/>
    <w:rsid w:val="007C51F8"/>
    <w:rsid w:val="00832E8C"/>
    <w:rsid w:val="00843888"/>
    <w:rsid w:val="008B2FD4"/>
    <w:rsid w:val="008E062E"/>
    <w:rsid w:val="00903A7D"/>
    <w:rsid w:val="009421D3"/>
    <w:rsid w:val="00973D0D"/>
    <w:rsid w:val="009A5382"/>
    <w:rsid w:val="009A6B31"/>
    <w:rsid w:val="009A7EAD"/>
    <w:rsid w:val="009B0737"/>
    <w:rsid w:val="009E71FC"/>
    <w:rsid w:val="009F6D2A"/>
    <w:rsid w:val="00A05A56"/>
    <w:rsid w:val="00A63524"/>
    <w:rsid w:val="00A9013D"/>
    <w:rsid w:val="00A951A7"/>
    <w:rsid w:val="00B53B2B"/>
    <w:rsid w:val="00BD0F73"/>
    <w:rsid w:val="00C13721"/>
    <w:rsid w:val="00DB5472"/>
    <w:rsid w:val="00DD2760"/>
    <w:rsid w:val="00E01559"/>
    <w:rsid w:val="00E62F80"/>
    <w:rsid w:val="00E94FF9"/>
    <w:rsid w:val="00F156D5"/>
    <w:rsid w:val="00F40CB3"/>
    <w:rsid w:val="00F86966"/>
    <w:rsid w:val="00F948DE"/>
    <w:rsid w:val="00FE1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05CB44-6CC6-45B7-A189-FAE4A0551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66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66FF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66FF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1F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F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6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13</cp:revision>
  <cp:lastPrinted>2018-07-06T03:04:00Z</cp:lastPrinted>
  <dcterms:created xsi:type="dcterms:W3CDTF">2018-07-05T20:27:00Z</dcterms:created>
  <dcterms:modified xsi:type="dcterms:W3CDTF">2018-07-07T03:17:00Z</dcterms:modified>
</cp:coreProperties>
</file>